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153B84" w14:textId="3D46B5BE" w:rsidR="00190E74" w:rsidRDefault="00AB7967">
      <w:pPr>
        <w:pStyle w:val="Title"/>
      </w:pPr>
      <w:r>
        <w:t>ACTIVITY DATA</w:t>
      </w:r>
      <w:bookmarkStart w:id="0" w:name="_GoBack"/>
      <w:bookmarkEnd w:id="0"/>
    </w:p>
    <w:p w14:paraId="1798FF90" w14:textId="77777777" w:rsidR="00190E74" w:rsidRDefault="00765EF5">
      <w:pPr>
        <w:pStyle w:val="Author"/>
      </w:pPr>
      <w:r>
        <w:t>Brody Reid</w:t>
      </w:r>
    </w:p>
    <w:p w14:paraId="6390EB29" w14:textId="77777777" w:rsidR="00190E74" w:rsidRDefault="00765EF5">
      <w:pPr>
        <w:pStyle w:val="Date"/>
      </w:pPr>
      <w:r>
        <w:t>March 15, 2020</w:t>
      </w:r>
    </w:p>
    <w:p w14:paraId="499A7868" w14:textId="77777777" w:rsidR="00190E74" w:rsidRDefault="00765EF5">
      <w:pPr>
        <w:pStyle w:val="Heading1"/>
      </w:pPr>
      <w:bookmarkStart w:id="1" w:name="activity"/>
      <w:r>
        <w:t>ACTIVITY</w:t>
      </w:r>
      <w:bookmarkEnd w:id="1"/>
    </w:p>
    <w:p w14:paraId="460A18EE" w14:textId="77777777" w:rsidR="00190E74" w:rsidRDefault="00765EF5">
      <w:pPr>
        <w:pStyle w:val="FirstParagraph"/>
      </w:pPr>
      <w:r>
        <w:t>Load file.</w:t>
      </w:r>
    </w:p>
    <w:p w14:paraId="0C6B3290" w14:textId="77777777" w:rsidR="00190E74" w:rsidRDefault="00765EF5">
      <w:pPr>
        <w:pStyle w:val="SourceCode"/>
      </w:pPr>
      <w:r>
        <w:rPr>
          <w:rStyle w:val="NormalTok"/>
        </w:rPr>
        <w:t>activity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Brody/Documents/CKME136/AIRPORT ACTIVITY/activity.csv"</w:t>
      </w:r>
      <w:r>
        <w:rPr>
          <w:rStyle w:val="NormalTok"/>
        </w:rPr>
        <w:t>)</w:t>
      </w:r>
    </w:p>
    <w:p w14:paraId="077F7876" w14:textId="77777777" w:rsidR="00190E74" w:rsidRDefault="00765EF5">
      <w:pPr>
        <w:pStyle w:val="FirstParagraph"/>
      </w:pPr>
      <w:r>
        <w:t>Rename and select desired columns.</w:t>
      </w:r>
    </w:p>
    <w:p w14:paraId="403CF88C" w14:textId="77777777" w:rsidR="00190E74" w:rsidRDefault="00765EF5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activity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Date"</w:t>
      </w:r>
    </w:p>
    <w:p w14:paraId="7E17D6BE" w14:textId="77777777" w:rsidR="00190E74" w:rsidRDefault="00765EF5">
      <w:pPr>
        <w:pStyle w:val="SourceCode"/>
      </w:pPr>
      <w:r>
        <w:rPr>
          <w:rStyle w:val="NormalTok"/>
        </w:rPr>
        <w:t>activ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[,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)]</w:t>
      </w:r>
    </w:p>
    <w:p w14:paraId="73962697" w14:textId="77777777" w:rsidR="00190E74" w:rsidRDefault="00765EF5">
      <w:pPr>
        <w:pStyle w:val="FirstParagraph"/>
      </w:pPr>
      <w:r>
        <w:t>Filter by date range and make units of Activity be 1000 passengers.</w:t>
      </w:r>
    </w:p>
    <w:p w14:paraId="62535A87" w14:textId="77777777" w:rsidR="00190E74" w:rsidRDefault="00765EF5">
      <w:pPr>
        <w:pStyle w:val="SourceCode"/>
      </w:pPr>
      <w:r>
        <w:rPr>
          <w:rStyle w:val="NormalTok"/>
        </w:rPr>
        <w:t>activity_clean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* FROM activity WHERE NOT Date = '2000' AND NOT Date = '2017'"</w:t>
      </w:r>
      <w:r>
        <w:rPr>
          <w:rStyle w:val="NormalTok"/>
        </w:rPr>
        <w:t>)</w:t>
      </w:r>
    </w:p>
    <w:p w14:paraId="32C4C7A2" w14:textId="77777777" w:rsidR="00190E74" w:rsidRDefault="00765EF5">
      <w:pPr>
        <w:pStyle w:val="SourceCode"/>
      </w:pPr>
      <w:r>
        <w:rPr>
          <w:rStyle w:val="NormalTok"/>
        </w:rPr>
        <w:t>activity_clean[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activity_clean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round</w:t>
      </w:r>
      <w:r>
        <w:rPr>
          <w:rStyle w:val="NormalTok"/>
        </w:rPr>
        <w:t>(x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14:paraId="422B5C7B" w14:textId="77777777" w:rsidR="00190E74" w:rsidRDefault="00765EF5">
      <w:pPr>
        <w:pStyle w:val="FirstParagraph"/>
      </w:pPr>
      <w:r>
        <w:t>Sele</w:t>
      </w:r>
      <w:r>
        <w:t>ct by city.</w:t>
      </w:r>
    </w:p>
    <w:p w14:paraId="1487B13B" w14:textId="77777777" w:rsidR="00190E74" w:rsidRDefault="00765EF5">
      <w:pPr>
        <w:pStyle w:val="SourceCode"/>
      </w:pPr>
      <w:r>
        <w:rPr>
          <w:rStyle w:val="NormalTok"/>
        </w:rPr>
        <w:t>toronto_activity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SUM(Value) as Activity FROM activity_clean WHERE Geo GLOB 'TORONTO*' GROUP BY Dat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vancouver_activity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SUM(Value) as Activity FROM activity_clean WHERE Geo GLOB 'VANCOUVER*' GROUP</w:t>
      </w:r>
      <w:r>
        <w:rPr>
          <w:rStyle w:val="StringTok"/>
        </w:rPr>
        <w:t xml:space="preserve"> BY Dat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ntreal_activity &lt;-</w:t>
      </w:r>
      <w:r>
        <w:rPr>
          <w:rStyle w:val="StringTok"/>
        </w:rPr>
        <w:t xml:space="preserve"> 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"SELECT Date, SUM(Value) as Activity FROM activity_clean WHERE Geo GLOB 'MONTR*' GROUP BY Date"</w:t>
      </w:r>
      <w:r>
        <w:rPr>
          <w:rStyle w:val="NormalTok"/>
        </w:rPr>
        <w:t>)</w:t>
      </w:r>
    </w:p>
    <w:sectPr w:rsidR="00190E7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A4FD99" w14:textId="77777777" w:rsidR="00765EF5" w:rsidRDefault="00765EF5">
      <w:pPr>
        <w:spacing w:after="0"/>
      </w:pPr>
      <w:r>
        <w:separator/>
      </w:r>
    </w:p>
  </w:endnote>
  <w:endnote w:type="continuationSeparator" w:id="0">
    <w:p w14:paraId="549043BB" w14:textId="77777777" w:rsidR="00765EF5" w:rsidRDefault="00765E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10E70B" w14:textId="77777777" w:rsidR="00765EF5" w:rsidRDefault="00765EF5">
      <w:r>
        <w:separator/>
      </w:r>
    </w:p>
  </w:footnote>
  <w:footnote w:type="continuationSeparator" w:id="0">
    <w:p w14:paraId="48AC4F84" w14:textId="77777777" w:rsidR="00765EF5" w:rsidRDefault="00765E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E3246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0E74"/>
    <w:rsid w:val="004E29B3"/>
    <w:rsid w:val="00590D07"/>
    <w:rsid w:val="00765EF5"/>
    <w:rsid w:val="00784D58"/>
    <w:rsid w:val="008D6863"/>
    <w:rsid w:val="00AB796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C82C3"/>
  <w15:docId w15:val="{142DEDF5-F654-4B87-8E65-B2DF43E29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2</Words>
  <Characters>759</Characters>
  <Application>Microsoft Office Word</Application>
  <DocSecurity>0</DocSecurity>
  <Lines>6</Lines>
  <Paragraphs>1</Paragraphs>
  <ScaleCrop>false</ScaleCrop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ME136 INITIAL PT 4</dc:title>
  <dc:creator>Brody Reid</dc:creator>
  <cp:keywords/>
  <cp:lastModifiedBy>Brody Reid</cp:lastModifiedBy>
  <cp:revision>2</cp:revision>
  <dcterms:created xsi:type="dcterms:W3CDTF">2020-04-06T22:02:00Z</dcterms:created>
  <dcterms:modified xsi:type="dcterms:W3CDTF">2020-04-06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15, 2020</vt:lpwstr>
  </property>
  <property fmtid="{D5CDD505-2E9C-101B-9397-08002B2CF9AE}" pid="3" name="output">
    <vt:lpwstr>word_document</vt:lpwstr>
  </property>
</Properties>
</file>